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ls</w:t>
      </w:r>
      <w:r>
        <w:t xml:space="preserve"> </w:t>
      </w:r>
      <w:r>
        <w:t xml:space="preserve">Analysis</w:t>
      </w:r>
    </w:p>
    <w:p>
      <w:pPr>
        <w:pStyle w:val="Heading2"/>
      </w:pPr>
      <w:bookmarkStart w:id="20" w:name="tables"/>
      <w:r>
        <w:t xml:space="preserve">Tables</w:t>
      </w:r>
      <w:bookmarkEnd w:id="20"/>
    </w:p>
    <w:p>
      <w:pPr>
        <w:pStyle w:val="Heading3"/>
      </w:pPr>
      <w:bookmarkStart w:id="21" w:name="choice-attribute-table"/>
      <w:r>
        <w:t xml:space="preserve">Choice Attribute Table</w:t>
      </w:r>
      <w:bookmarkEnd w:id="21"/>
    </w:p>
    <w:p>
      <w:pPr>
        <w:pStyle w:val="SourceCode"/>
      </w:pPr>
      <w:r>
        <w:rPr>
          <w:rStyle w:val="CommentTok"/>
        </w:rPr>
        <w:t xml:space="preserve">#dat &lt;- read.csv("C:\\Users\\Ryan\\Desktop\\Choice Experiment\\discrete_choice_experiment\\Data\\choices.csv") </w:t>
      </w:r>
      <w:r>
        <w:br/>
      </w:r>
      <w:r>
        <w:br/>
      </w:r>
      <w:r>
        <w:rPr>
          <w:rStyle w:val="NormalTok"/>
        </w:rPr>
        <w:t xml:space="preserve">dat_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choice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at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on Trai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30"/>
        <w:gridCol w:w="1817"/>
        <w:gridCol w:w="1830"/>
        <w:gridCol w:w="1817"/>
      </w:tblGrid>
      <w:tr>
        <w:trPr>
          <w:cantSplit/>
          <w:trHeight w:val="566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il Trail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on Trail</w:t>
            </w:r>
          </w:p>
        </w:tc>
      </w:tr>
      <w:tr>
        <w:trPr>
          <w:cantSplit/>
          <w:trHeight w:val="56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.1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68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0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09</w:t>
            </w:r>
          </w:p>
        </w:tc>
      </w:tr>
      <w:tr>
        <w:trPr>
          <w:cantSplit/>
          <w:trHeight w:val="63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581" w:hRule="auto"/>
        </w:trPr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</w:tr>
      <w:tr>
        <w:trPr>
          <w:cantSplit/>
          <w:trHeight w:val="629" w:hRule="auto"/>
        </w:trPr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Coding%20Key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ke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56"/>
        <w:gridCol w:w="912"/>
        <w:gridCol w:w="1236"/>
        <w:gridCol w:w="3526"/>
        <w:gridCol w:w="1578"/>
        <w:gridCol w:w="651"/>
      </w:tblGrid>
      <w:tr>
        <w:trPr>
          <w:cantSplit/>
          <w:trHeight w:val="61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emographic.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Std..Dev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o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X..of.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Resident Statu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Full Time Rexburg Residen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8.8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BYU-Idaho Studen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Othe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1.9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ge in years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9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2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18-2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3.85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25-3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35-4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45-5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.3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55-6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65+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 = Male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4.8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Fema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4.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Education (Highest Level)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Less than High School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High School/GE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3.2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Some Colleg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.4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Associat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1.3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Bachelor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Doctorat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ross Annual Income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48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Less than $10,00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5.4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$10,000 - $1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2.2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$20,000 - $2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$30,000 - $3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$40,000 - $4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$50,000 - $5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7 = $60,000 - $6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 = $70,000 - $7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 = $80,000 - $8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 = $90,000 - $9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1 = $100,000 - $14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 = More than $150,00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ls Analysis</dc:title>
  <dc:creator/>
  <cp:keywords/>
  <dcterms:created xsi:type="dcterms:W3CDTF">2021-03-06T19:08:47Z</dcterms:created>
  <dcterms:modified xsi:type="dcterms:W3CDTF">2021-03-06T19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